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FFE312F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93196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A0654D">
        <w:rPr>
          <w:rFonts w:ascii="Monotype Corsiva" w:hAnsi="Monotype Corsiva"/>
          <w:b/>
          <w:bCs/>
          <w:sz w:val="40"/>
          <w:szCs w:val="40"/>
          <w:u w:val="single"/>
        </w:rPr>
        <w:t>9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93196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A0654D">
        <w:rPr>
          <w:rFonts w:ascii="Monotype Corsiva" w:hAnsi="Monotype Corsiva"/>
          <w:b/>
          <w:bCs/>
          <w:sz w:val="40"/>
          <w:szCs w:val="40"/>
          <w:u w:val="single"/>
        </w:rPr>
        <w:t>13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FF473A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FF473A" w:rsidRPr="006D32FE" w:rsidRDefault="00FF473A" w:rsidP="00FF473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FF473A" w:rsidRPr="006D32FE" w:rsidRDefault="00FF473A" w:rsidP="00FF473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FF473A" w:rsidRPr="006D32FE" w:rsidRDefault="00FF473A" w:rsidP="00FF473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FF473A" w:rsidRPr="006D32FE" w:rsidRDefault="00FF473A" w:rsidP="00FF473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FF473A" w:rsidRPr="006D32FE" w:rsidRDefault="00FF473A" w:rsidP="00FF473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E13E9" w14:textId="77777777" w:rsidR="00FF473A" w:rsidRDefault="00FF473A" w:rsidP="00FF473A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Semester Review Part 2 </w:t>
            </w:r>
          </w:p>
          <w:p w14:paraId="108EA066" w14:textId="77777777" w:rsidR="00FF473A" w:rsidRPr="00D24555" w:rsidRDefault="00FF473A" w:rsidP="00FF473A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2094E0B" w14:textId="75676450" w:rsidR="00FF473A" w:rsidRPr="00A901B0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55DB79F0" w:rsidR="00FF473A" w:rsidRPr="00A901B0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F473A">
              <w:rPr>
                <w:b/>
                <w:bCs/>
                <w:color w:val="000000" w:themeColor="text1"/>
                <w:sz w:val="20"/>
                <w:szCs w:val="20"/>
              </w:rPr>
              <w:t>Semester 1 Review Part 3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6A42B" w14:textId="27461DEF" w:rsidR="00FF473A" w:rsidRPr="00CB3208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Semester 1 </w:t>
            </w:r>
            <w:r w:rsidR="00D7133C">
              <w:rPr>
                <w:b/>
                <w:bCs/>
                <w:color w:val="000000"/>
                <w:sz w:val="20"/>
                <w:szCs w:val="20"/>
              </w:rPr>
              <w:t>Exam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37EEA426" w14:textId="77777777" w:rsidR="00FF473A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3BFC951F" w:rsidR="00FF473A" w:rsidRPr="00A901B0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001A9" w14:textId="5C759947" w:rsidR="00D7133C" w:rsidRPr="00CB3208" w:rsidRDefault="00D7133C" w:rsidP="00D7133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em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ester 1 Exam </w:t>
            </w:r>
          </w:p>
          <w:p w14:paraId="2987D124" w14:textId="77777777" w:rsidR="00FF473A" w:rsidRPr="00D24555" w:rsidRDefault="00FF473A" w:rsidP="00FF473A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46E3C899" w:rsidR="00FF473A" w:rsidRPr="00A901B0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26E7C" w14:textId="5172DC52" w:rsidR="00D7133C" w:rsidRPr="00CB3208" w:rsidRDefault="00D7133C" w:rsidP="00D7133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Semester 1 Exam </w:t>
            </w:r>
            <w:r>
              <w:rPr>
                <w:b/>
                <w:bCs/>
                <w:color w:val="000000"/>
                <w:sz w:val="20"/>
                <w:szCs w:val="20"/>
              </w:rPr>
              <w:t>make-ups</w:t>
            </w:r>
          </w:p>
          <w:p w14:paraId="672C27EE" w14:textId="786EE49D" w:rsidR="00FF473A" w:rsidRPr="00A901B0" w:rsidRDefault="00FF473A" w:rsidP="00FF473A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FF473A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FF473A" w:rsidRPr="006D32FE" w:rsidRDefault="00FF473A" w:rsidP="00FF473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FF473A" w:rsidRPr="006D32FE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FF473A" w:rsidRPr="006D32FE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AA468" w14:textId="0E9F41BE" w:rsidR="00FF473A" w:rsidRDefault="00FF473A" w:rsidP="00FF473A">
            <w:pPr>
              <w:pStyle w:val="paragraph"/>
              <w:ind w:left="75"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 new standards are being introduced.   Semester Exam Review in Progress:  W.01-W.28 </w:t>
            </w:r>
          </w:p>
          <w:p w14:paraId="5BA0D33F" w14:textId="2D6EA19C" w:rsidR="00FF473A" w:rsidRPr="00845CEF" w:rsidRDefault="00FF473A" w:rsidP="00FF473A">
            <w:pPr>
              <w:pStyle w:val="paragraph"/>
              <w:ind w:left="75"/>
              <w:textAlignment w:val="baseline"/>
              <w:rPr>
                <w:sz w:val="18"/>
                <w:szCs w:val="18"/>
              </w:rPr>
            </w:pPr>
          </w:p>
        </w:tc>
      </w:tr>
      <w:tr w:rsidR="00FF473A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FF473A" w:rsidRPr="006D32FE" w:rsidRDefault="00FF473A" w:rsidP="00FF473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FF473A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FF473A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FF473A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FF473A" w:rsidRPr="002E64B6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FF473A" w:rsidRPr="006D32FE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FF473A" w:rsidRPr="002E64B6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FF473A" w:rsidRPr="006D32FE" w:rsidRDefault="00FF473A" w:rsidP="00FF473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FF473A" w:rsidRPr="006D32FE" w:rsidRDefault="00FF473A" w:rsidP="00FF473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FF473A" w:rsidRPr="006D32FE" w:rsidRDefault="00FF473A" w:rsidP="00FF473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B327986" w:rsidR="00FF473A" w:rsidRPr="00944773" w:rsidRDefault="00FF473A" w:rsidP="00FF473A">
            <w:pPr>
              <w:widowControl w:val="0"/>
              <w:rPr>
                <w:sz w:val="18"/>
                <w:szCs w:val="18"/>
              </w:rPr>
            </w:pPr>
            <w:r w:rsidRPr="00944773">
              <w:rPr>
                <w:b/>
                <w:bCs/>
                <w:sz w:val="18"/>
                <w:szCs w:val="18"/>
              </w:rPr>
              <w:t xml:space="preserve">I can reflect </w:t>
            </w:r>
            <w:r w:rsidRPr="00944773">
              <w:rPr>
                <w:sz w:val="18"/>
                <w:szCs w:val="18"/>
              </w:rPr>
              <w:t xml:space="preserve">on what I’ve learned this semester, identify areas where I’ve grown, and recognize topics or skills I still need to improve. 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384FB52A" w:rsidR="00FF473A" w:rsidRPr="00944773" w:rsidRDefault="00FF473A" w:rsidP="00FF473A">
            <w:pPr>
              <w:widowControl w:val="0"/>
              <w:rPr>
                <w:sz w:val="18"/>
                <w:szCs w:val="18"/>
              </w:rPr>
            </w:pPr>
            <w:r w:rsidRPr="00944773">
              <w:rPr>
                <w:b/>
                <w:bCs/>
                <w:sz w:val="18"/>
                <w:szCs w:val="18"/>
              </w:rPr>
              <w:t xml:space="preserve">I can reflect </w:t>
            </w:r>
            <w:r w:rsidRPr="00944773">
              <w:rPr>
                <w:sz w:val="18"/>
                <w:szCs w:val="18"/>
              </w:rPr>
              <w:t>on what I’ve learned this semester, identify areas where I’ve grown, and recognize topics or skills I still need to improve.</w:t>
            </w: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8FFF2" w14:textId="7016E561" w:rsidR="00FF473A" w:rsidRPr="0067242A" w:rsidRDefault="00D7133C" w:rsidP="00FF473A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  <w:p w14:paraId="5D23F95C" w14:textId="0E66E2E8" w:rsidR="00FF473A" w:rsidRPr="00944773" w:rsidRDefault="00FF473A" w:rsidP="00FF473A">
            <w:pPr>
              <w:rPr>
                <w:sz w:val="18"/>
                <w:szCs w:val="18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94C412B" w:rsidR="00FF473A" w:rsidRPr="00944773" w:rsidRDefault="00D7133C" w:rsidP="00FF473A">
            <w:pPr>
              <w:rPr>
                <w:sz w:val="18"/>
                <w:szCs w:val="18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08EB0EA6" w:rsidR="00FF473A" w:rsidRPr="00944773" w:rsidRDefault="00D7133C" w:rsidP="00FF473A">
            <w:pPr>
              <w:widowControl w:val="0"/>
              <w:rPr>
                <w:sz w:val="18"/>
                <w:szCs w:val="18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4A57B4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4A57B4" w:rsidRPr="006D32FE" w:rsidRDefault="004A57B4" w:rsidP="004A57B4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6927FE6" w:rsidR="004A57B4" w:rsidRPr="004B35C2" w:rsidRDefault="00D7133C" w:rsidP="004A57B4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>Review Game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59A84509" w:rsidR="004A57B4" w:rsidRPr="00943E72" w:rsidRDefault="00D7133C" w:rsidP="004A57B4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Review </w:t>
            </w:r>
            <w:r>
              <w:rPr>
                <w:color w:val="2E2F30"/>
                <w:sz w:val="21"/>
                <w:szCs w:val="21"/>
                <w:shd w:val="clear" w:color="auto" w:fill="FFFFFF"/>
              </w:rPr>
              <w:t>Gam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6972AEA" w:rsidR="004A57B4" w:rsidRPr="00943E72" w:rsidRDefault="00D7133C" w:rsidP="004A57B4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n/a due to exa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BB6FA" w14:textId="291F6521" w:rsidR="0067242A" w:rsidRPr="0067242A" w:rsidRDefault="0067242A" w:rsidP="0067242A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67242A">
              <w:rPr>
                <w:color w:val="2E2F30"/>
                <w:sz w:val="21"/>
                <w:szCs w:val="21"/>
                <w:shd w:val="clear" w:color="auto" w:fill="FFFFFF"/>
              </w:rPr>
              <w:t> </w:t>
            </w:r>
            <w:r w:rsidR="00D7133C">
              <w:rPr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D7133C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D7133C">
              <w:rPr>
                <w:color w:val="2E2F30"/>
                <w:sz w:val="20"/>
                <w:szCs w:val="20"/>
                <w:shd w:val="clear" w:color="auto" w:fill="FFFFFF"/>
              </w:rPr>
              <w:t>n/a due to exam</w:t>
            </w:r>
          </w:p>
          <w:p w14:paraId="5AE8A5D0" w14:textId="0F160947" w:rsidR="004A57B4" w:rsidRPr="001D045A" w:rsidRDefault="004A57B4" w:rsidP="004A57B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44C14FF0" w:rsidR="004A57B4" w:rsidRPr="004A57B4" w:rsidRDefault="00D7133C" w:rsidP="004A57B4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n/a due to exam</w:t>
            </w:r>
            <w:r w:rsidRPr="004A57B4">
              <w:rPr>
                <w:sz w:val="20"/>
                <w:szCs w:val="20"/>
              </w:rPr>
              <w:t xml:space="preserve"> </w:t>
            </w: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647E6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0EF13067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55DA9DFB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3EEB99B9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6F752B7D" w14:textId="77777777" w:rsidR="00CB2764" w:rsidRPr="00C628A4" w:rsidRDefault="00CB2764" w:rsidP="00CB276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59DD8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Anticipatory Set: 5 minutes</w:t>
            </w:r>
          </w:p>
          <w:p w14:paraId="2075401C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I Do: 15 minutes</w:t>
            </w:r>
          </w:p>
          <w:p w14:paraId="4D294771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We Do: 10 minutes</w:t>
            </w:r>
          </w:p>
          <w:p w14:paraId="43A688A7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You Do: 15 minutes</w:t>
            </w:r>
          </w:p>
          <w:p w14:paraId="66D536E6" w14:textId="77777777" w:rsidR="00AC0129" w:rsidRPr="00AC0129" w:rsidRDefault="00AC0129" w:rsidP="00AC0129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AC0129">
              <w:rPr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A57B4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4A57B4" w:rsidRDefault="004A57B4" w:rsidP="004A57B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4A57B4" w:rsidRPr="006D32FE" w:rsidRDefault="004A57B4" w:rsidP="004A57B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38A27" w14:textId="44473E3F" w:rsidR="00EF02D9" w:rsidRPr="00EF02D9" w:rsidRDefault="00D7133C" w:rsidP="00EF02D9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Review Game </w:t>
            </w:r>
          </w:p>
          <w:p w14:paraId="35C95893" w14:textId="0C87B3A4" w:rsidR="00CD169C" w:rsidRPr="00CD169C" w:rsidRDefault="00CD169C" w:rsidP="00CD169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5A6F2E9F" w14:textId="0857BE7F" w:rsidR="004A57B4" w:rsidRPr="00A20DE5" w:rsidRDefault="004A57B4" w:rsidP="004A57B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6A8C71E" w:rsidR="004A57B4" w:rsidRPr="00A20DE5" w:rsidRDefault="00D7133C" w:rsidP="004A57B4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Review Game </w:t>
            </w:r>
            <w:r w:rsidR="004A57B4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A01F2" w14:textId="71A34390" w:rsidR="00EF02D9" w:rsidRPr="00EF02D9" w:rsidRDefault="00D7133C" w:rsidP="00EF02D9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n/a due to exam </w:t>
            </w:r>
          </w:p>
          <w:p w14:paraId="78B9A1CA" w14:textId="77777777" w:rsidR="00EF02D9" w:rsidRPr="00EF02D9" w:rsidRDefault="00EF02D9" w:rsidP="00EF02D9">
            <w:pPr>
              <w:rPr>
                <w:color w:val="666666"/>
                <w:sz w:val="20"/>
                <w:szCs w:val="20"/>
              </w:rPr>
            </w:pPr>
          </w:p>
          <w:p w14:paraId="55FD87B9" w14:textId="0480AC69" w:rsidR="004A57B4" w:rsidRPr="00A20DE5" w:rsidRDefault="00CD169C" w:rsidP="004A57B4">
            <w:pPr>
              <w:rPr>
                <w:b/>
                <w:bCs/>
                <w:sz w:val="20"/>
                <w:szCs w:val="20"/>
              </w:rPr>
            </w:pPr>
            <w:r w:rsidRPr="00CD169C">
              <w:rPr>
                <w:color w:val="666666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7CC70" w14:textId="77777777" w:rsidR="00D7133C" w:rsidRPr="00EF02D9" w:rsidRDefault="00D7133C" w:rsidP="00D7133C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n/a due to exam </w:t>
            </w:r>
          </w:p>
          <w:p w14:paraId="7A4CA024" w14:textId="56EA8A48" w:rsidR="004A57B4" w:rsidRPr="00A20DE5" w:rsidRDefault="004A57B4" w:rsidP="004A57B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34305" w14:textId="77777777" w:rsidR="00D7133C" w:rsidRPr="00EF02D9" w:rsidRDefault="00D7133C" w:rsidP="00D7133C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n/a due to exam </w:t>
            </w:r>
          </w:p>
          <w:p w14:paraId="68A88068" w14:textId="1DC4D7B0" w:rsidR="004A57B4" w:rsidRPr="00A20DE5" w:rsidRDefault="004A57B4" w:rsidP="004A57B4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DA2844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DA2844" w:rsidRPr="00906657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327CA2A" w:rsidR="00DA2844" w:rsidRPr="00D8020F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Review Game  </w:t>
            </w: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DE2B0" w14:textId="77777777" w:rsidR="00DA2844" w:rsidRPr="000B7681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N/a due to Unit Test </w:t>
            </w:r>
          </w:p>
          <w:p w14:paraId="50CED0AC" w14:textId="54EB2939" w:rsidR="00DA2844" w:rsidRPr="00D8020F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20009" w14:textId="77777777" w:rsidR="00D7133C" w:rsidRPr="00EF02D9" w:rsidRDefault="00D7133C" w:rsidP="00D7133C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n/a due to exam </w:t>
            </w:r>
          </w:p>
          <w:p w14:paraId="292844DB" w14:textId="399C30D4" w:rsidR="00DA2844" w:rsidRPr="00D8020F" w:rsidRDefault="00DA2844" w:rsidP="00DA2844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9A469" w14:textId="77777777" w:rsidR="00D7133C" w:rsidRPr="00EF02D9" w:rsidRDefault="00D7133C" w:rsidP="00D7133C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n/a due to exam </w:t>
            </w:r>
          </w:p>
          <w:p w14:paraId="08E659DB" w14:textId="743133B5" w:rsidR="00DA2844" w:rsidRPr="00D8020F" w:rsidRDefault="00DA2844" w:rsidP="00DA284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FA963" w14:textId="77777777" w:rsidR="00D7133C" w:rsidRPr="00EF02D9" w:rsidRDefault="00D7133C" w:rsidP="00D7133C">
            <w:pPr>
              <w:rPr>
                <w:color w:val="666666"/>
                <w:sz w:val="20"/>
                <w:szCs w:val="20"/>
              </w:rPr>
            </w:pPr>
            <w:r>
              <w:rPr>
                <w:b/>
                <w:bCs/>
                <w:color w:val="666666"/>
                <w:sz w:val="20"/>
                <w:szCs w:val="20"/>
              </w:rPr>
              <w:t xml:space="preserve">n/a due to exam </w:t>
            </w:r>
          </w:p>
          <w:p w14:paraId="0811E74D" w14:textId="012F53D4" w:rsidR="00DA2844" w:rsidRPr="00D8020F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DA2844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DA2844" w:rsidRPr="006D32FE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DA2844" w:rsidRDefault="00DA2844" w:rsidP="00DA2844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9D661" w14:textId="418727B8" w:rsidR="00DA2844" w:rsidRPr="002E4466" w:rsidRDefault="00D7133C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>Review Quiz</w:t>
            </w:r>
          </w:p>
          <w:p w14:paraId="37AC68AF" w14:textId="77777777" w:rsidR="00DA2844" w:rsidRPr="002E4466" w:rsidRDefault="00DA2844" w:rsidP="00DA2844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4E3582B" w14:textId="3A5F0C89" w:rsidR="00DA2844" w:rsidRPr="00C31EDA" w:rsidRDefault="00DA2844" w:rsidP="00DA2844">
            <w:pPr>
              <w:pStyle w:val="answerparserlistitemxqlov"/>
              <w:shd w:val="clear" w:color="auto" w:fill="FFFFFF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E10A" w14:textId="6FC33964" w:rsidR="00DA2844" w:rsidRPr="002E4466" w:rsidRDefault="00D7133C" w:rsidP="00DA2844">
            <w:pPr>
              <w:pStyle w:val="answerparserlistitemxqlov"/>
              <w:shd w:val="clear" w:color="auto" w:fill="FFFFFF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Quiz </w:t>
            </w:r>
          </w:p>
          <w:p w14:paraId="60BA49C1" w14:textId="7142D67E" w:rsidR="00DA2844" w:rsidRPr="00B72618" w:rsidRDefault="00DA2844" w:rsidP="00DA284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1E119" w14:textId="74A7B373" w:rsidR="00DA2844" w:rsidRPr="00B72618" w:rsidRDefault="00D7133C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xam </w:t>
            </w:r>
          </w:p>
          <w:p w14:paraId="1EA2FB35" w14:textId="77777777" w:rsidR="00DA2844" w:rsidRPr="002E4466" w:rsidRDefault="00DA2844" w:rsidP="00DA2844">
            <w:pPr>
              <w:widowControl w:val="0"/>
              <w:rPr>
                <w:sz w:val="20"/>
                <w:szCs w:val="20"/>
              </w:rPr>
            </w:pPr>
          </w:p>
          <w:p w14:paraId="26E7438D" w14:textId="77777777" w:rsidR="00DA2844" w:rsidRPr="00B72618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1174241" w14:textId="77777777" w:rsidR="00DA2844" w:rsidRPr="00B72618" w:rsidRDefault="00DA2844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 w:rsidRPr="00B72618">
              <w:rPr>
                <w:b/>
                <w:bCs/>
                <w:vanish/>
                <w:sz w:val="20"/>
                <w:szCs w:val="20"/>
              </w:rPr>
              <w:t>Bottom of Form</w:t>
            </w:r>
          </w:p>
          <w:p w14:paraId="65AC4CAC" w14:textId="556CE744" w:rsidR="00DA2844" w:rsidRPr="00C31EDA" w:rsidRDefault="00DA2844" w:rsidP="00DA284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67F24" w14:textId="16249679" w:rsidR="00DA2844" w:rsidRPr="00B72618" w:rsidRDefault="00D7133C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xam</w:t>
            </w:r>
          </w:p>
          <w:p w14:paraId="1E066157" w14:textId="38BB9DEE" w:rsidR="00DA2844" w:rsidRPr="00B72618" w:rsidRDefault="00DA2844" w:rsidP="00DA2844">
            <w:pPr>
              <w:pStyle w:val="paragraph"/>
              <w:rPr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2FCBB" w14:textId="5BD33B0D" w:rsidR="00DA2844" w:rsidRPr="00B72618" w:rsidRDefault="00D7133C" w:rsidP="00DA2844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xam</w:t>
            </w:r>
          </w:p>
          <w:p w14:paraId="75D10DEF" w14:textId="0024CD5F" w:rsidR="00DA2844" w:rsidRPr="00C31EDA" w:rsidRDefault="00DA2844" w:rsidP="00DA2844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DA2844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56AD6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>Closure:   Take a moment to reflect on today’s review. Answer these questions briefly:</w:t>
            </w:r>
          </w:p>
          <w:p w14:paraId="5D40717A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>What is one thing you feel confident about from this semester?</w:t>
            </w:r>
          </w:p>
          <w:p w14:paraId="0C4E438B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>What is one thing you still need to work on?</w:t>
            </w:r>
          </w:p>
          <w:p w14:paraId="75988913" w14:textId="3181E664" w:rsidR="00DA2844" w:rsidRPr="00395710" w:rsidRDefault="00D7133C" w:rsidP="00D7133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7133C">
              <w:rPr>
                <w:b/>
                <w:bCs/>
                <w:sz w:val="18"/>
                <w:szCs w:val="18"/>
              </w:rPr>
              <w:t>What’s one goal you can set to keep improving?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8AF17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>Closure:   Take a moment to reflect on today’s review. Answer these questions briefly:</w:t>
            </w:r>
          </w:p>
          <w:p w14:paraId="77B1EC4E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>What is one thing you feel confident about from this semester?</w:t>
            </w:r>
          </w:p>
          <w:p w14:paraId="7FC35C33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>What is one thing you still need to work on?</w:t>
            </w:r>
          </w:p>
          <w:p w14:paraId="77CFA3CC" w14:textId="04B51814" w:rsidR="00DA2844" w:rsidRPr="00395710" w:rsidRDefault="00D7133C" w:rsidP="00D7133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7133C">
              <w:rPr>
                <w:b/>
                <w:bCs/>
                <w:sz w:val="18"/>
                <w:szCs w:val="18"/>
              </w:rPr>
              <w:t>What’s one goal you can set to keep improving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15441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 xml:space="preserve">n/a due to exam </w:t>
            </w:r>
          </w:p>
          <w:p w14:paraId="73CBB9B9" w14:textId="4E457A4A" w:rsidR="00DA2844" w:rsidRPr="00395710" w:rsidRDefault="00DA2844" w:rsidP="00DA284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91314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 xml:space="preserve">n/a due to exam </w:t>
            </w:r>
          </w:p>
          <w:p w14:paraId="69A0EEB5" w14:textId="44C060A9" w:rsidR="00DA2844" w:rsidRPr="00395710" w:rsidRDefault="00DA2844" w:rsidP="00DA284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CDF77" w14:textId="77777777" w:rsidR="00D7133C" w:rsidRPr="00D7133C" w:rsidRDefault="00D7133C" w:rsidP="00D7133C">
            <w:pPr>
              <w:widowControl w:val="0"/>
              <w:rPr>
                <w:b/>
                <w:bCs/>
                <w:sz w:val="18"/>
                <w:szCs w:val="18"/>
              </w:rPr>
            </w:pPr>
            <w:r w:rsidRPr="00D7133C">
              <w:rPr>
                <w:b/>
                <w:bCs/>
                <w:sz w:val="18"/>
                <w:szCs w:val="18"/>
              </w:rPr>
              <w:t xml:space="preserve">n/a due to exam </w:t>
            </w:r>
          </w:p>
          <w:p w14:paraId="5DF2835F" w14:textId="52A5CD96" w:rsidR="00DA2844" w:rsidRPr="008F1E70" w:rsidRDefault="00DA2844" w:rsidP="00DA2844">
            <w:pPr>
              <w:widowControl w:val="0"/>
              <w:rPr>
                <w:sz w:val="20"/>
                <w:szCs w:val="20"/>
              </w:rPr>
            </w:pPr>
          </w:p>
        </w:tc>
      </w:tr>
      <w:tr w:rsidR="00DA2844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DA2844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DA2844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DA2844" w:rsidRPr="006D32FE" w:rsidRDefault="00DA2844" w:rsidP="00DA284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A2844" w:rsidRPr="006D32FE" w:rsidRDefault="00DA2844" w:rsidP="00DA284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eekly assessment</w:t>
            </w:r>
          </w:p>
          <w:p w14:paraId="16E7F7F6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A2844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A2844" w:rsidRPr="006D32FE" w:rsidRDefault="00DA2844" w:rsidP="00DA2844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DA2844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A2844" w:rsidRDefault="00DA2844" w:rsidP="00DA284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A2844" w:rsidRPr="00EB6477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A2844" w:rsidRPr="006D32FE" w:rsidRDefault="00DA2844" w:rsidP="00DA2844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DA2844" w:rsidRPr="006D32FE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DA2844" w:rsidRPr="006D32FE" w:rsidRDefault="00DA2844" w:rsidP="00DA284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DA2844" w:rsidRPr="006D32FE" w:rsidRDefault="00DA2844" w:rsidP="00DA28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DA2844" w:rsidRDefault="00DA2844" w:rsidP="00DA2844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DA2844" w:rsidRPr="006D32FE" w:rsidRDefault="00DA2844" w:rsidP="00DA284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CE853" w14:textId="77777777" w:rsidR="00BF0297" w:rsidRDefault="00BF0297">
      <w:r>
        <w:separator/>
      </w:r>
    </w:p>
  </w:endnote>
  <w:endnote w:type="continuationSeparator" w:id="0">
    <w:p w14:paraId="5273EF47" w14:textId="77777777" w:rsidR="00BF0297" w:rsidRDefault="00BF0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42D3B" w14:textId="77777777" w:rsidR="00BF0297" w:rsidRDefault="00BF0297">
      <w:r>
        <w:separator/>
      </w:r>
    </w:p>
  </w:footnote>
  <w:footnote w:type="continuationSeparator" w:id="0">
    <w:p w14:paraId="104DBE7B" w14:textId="77777777" w:rsidR="00BF0297" w:rsidRDefault="00BF02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67DE"/>
    <w:multiLevelType w:val="multilevel"/>
    <w:tmpl w:val="F14E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6777D"/>
    <w:multiLevelType w:val="multilevel"/>
    <w:tmpl w:val="712E6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B63874"/>
    <w:multiLevelType w:val="multilevel"/>
    <w:tmpl w:val="FBB62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D91B94"/>
    <w:multiLevelType w:val="multilevel"/>
    <w:tmpl w:val="509E3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371617"/>
    <w:multiLevelType w:val="multilevel"/>
    <w:tmpl w:val="69A68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0246A6"/>
    <w:multiLevelType w:val="multilevel"/>
    <w:tmpl w:val="3B741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5508F6"/>
    <w:multiLevelType w:val="multilevel"/>
    <w:tmpl w:val="C67AB3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192E1E"/>
    <w:multiLevelType w:val="multilevel"/>
    <w:tmpl w:val="D8D8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5433CE"/>
    <w:multiLevelType w:val="multilevel"/>
    <w:tmpl w:val="67744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D24692"/>
    <w:multiLevelType w:val="multilevel"/>
    <w:tmpl w:val="24E25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953537"/>
    <w:multiLevelType w:val="multilevel"/>
    <w:tmpl w:val="64EC2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EC4604"/>
    <w:multiLevelType w:val="multilevel"/>
    <w:tmpl w:val="9BAA5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0C6727"/>
    <w:multiLevelType w:val="multilevel"/>
    <w:tmpl w:val="0D641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C20F72"/>
    <w:multiLevelType w:val="multilevel"/>
    <w:tmpl w:val="829E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13"/>
  </w:num>
  <w:num w:numId="2" w16cid:durableId="15348106">
    <w:abstractNumId w:val="20"/>
  </w:num>
  <w:num w:numId="3" w16cid:durableId="1028336006">
    <w:abstractNumId w:val="8"/>
  </w:num>
  <w:num w:numId="4" w16cid:durableId="297348216">
    <w:abstractNumId w:val="7"/>
  </w:num>
  <w:num w:numId="5" w16cid:durableId="2011367037">
    <w:abstractNumId w:val="6"/>
  </w:num>
  <w:num w:numId="6" w16cid:durableId="1011495479">
    <w:abstractNumId w:val="11"/>
  </w:num>
  <w:num w:numId="7" w16cid:durableId="1194806525">
    <w:abstractNumId w:val="15"/>
  </w:num>
  <w:num w:numId="8" w16cid:durableId="1415661453">
    <w:abstractNumId w:val="12"/>
  </w:num>
  <w:num w:numId="9" w16cid:durableId="2083522367">
    <w:abstractNumId w:val="0"/>
  </w:num>
  <w:num w:numId="10" w16cid:durableId="396247280">
    <w:abstractNumId w:val="14"/>
  </w:num>
  <w:num w:numId="11" w16cid:durableId="24137018">
    <w:abstractNumId w:val="18"/>
  </w:num>
  <w:num w:numId="12" w16cid:durableId="215356051">
    <w:abstractNumId w:val="2"/>
  </w:num>
  <w:num w:numId="13" w16cid:durableId="698435520">
    <w:abstractNumId w:val="17"/>
  </w:num>
  <w:num w:numId="14" w16cid:durableId="801994217">
    <w:abstractNumId w:val="10"/>
  </w:num>
  <w:num w:numId="15" w16cid:durableId="1086422424">
    <w:abstractNumId w:val="19"/>
  </w:num>
  <w:num w:numId="16" w16cid:durableId="91240615">
    <w:abstractNumId w:val="1"/>
  </w:num>
  <w:num w:numId="17" w16cid:durableId="1792506929">
    <w:abstractNumId w:val="4"/>
  </w:num>
  <w:num w:numId="18" w16cid:durableId="591014974">
    <w:abstractNumId w:val="3"/>
  </w:num>
  <w:num w:numId="19" w16cid:durableId="800074601">
    <w:abstractNumId w:val="16"/>
  </w:num>
  <w:num w:numId="20" w16cid:durableId="1918400291">
    <w:abstractNumId w:val="9"/>
  </w:num>
  <w:num w:numId="21" w16cid:durableId="10216668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005A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0EF8"/>
    <w:rsid w:val="000B1A2E"/>
    <w:rsid w:val="000B7681"/>
    <w:rsid w:val="000B7D40"/>
    <w:rsid w:val="000C43D1"/>
    <w:rsid w:val="000C6B0C"/>
    <w:rsid w:val="000C7F47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1550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2B78"/>
    <w:rsid w:val="0017795F"/>
    <w:rsid w:val="00184502"/>
    <w:rsid w:val="00185F61"/>
    <w:rsid w:val="00187BF6"/>
    <w:rsid w:val="001908EB"/>
    <w:rsid w:val="00194B60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2DF3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D7A1F"/>
    <w:rsid w:val="002E110D"/>
    <w:rsid w:val="002E3BFE"/>
    <w:rsid w:val="002E4466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17D7E"/>
    <w:rsid w:val="003245A2"/>
    <w:rsid w:val="00325CAD"/>
    <w:rsid w:val="00341DB6"/>
    <w:rsid w:val="00343612"/>
    <w:rsid w:val="00345EA3"/>
    <w:rsid w:val="00353DC2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85DBF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C6ABC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06158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458E"/>
    <w:rsid w:val="00476E1A"/>
    <w:rsid w:val="0048706C"/>
    <w:rsid w:val="00487501"/>
    <w:rsid w:val="004963D9"/>
    <w:rsid w:val="004A1AE1"/>
    <w:rsid w:val="004A1BDA"/>
    <w:rsid w:val="004A57B4"/>
    <w:rsid w:val="004B35C2"/>
    <w:rsid w:val="004C0913"/>
    <w:rsid w:val="004C1CDC"/>
    <w:rsid w:val="004C4218"/>
    <w:rsid w:val="004C5171"/>
    <w:rsid w:val="004D6FA1"/>
    <w:rsid w:val="004F0806"/>
    <w:rsid w:val="004F4EFB"/>
    <w:rsid w:val="005009C6"/>
    <w:rsid w:val="00503AC2"/>
    <w:rsid w:val="00503DEC"/>
    <w:rsid w:val="00505A49"/>
    <w:rsid w:val="00510D04"/>
    <w:rsid w:val="0051416F"/>
    <w:rsid w:val="005169AE"/>
    <w:rsid w:val="00520C55"/>
    <w:rsid w:val="005222F3"/>
    <w:rsid w:val="00523C1F"/>
    <w:rsid w:val="005255E9"/>
    <w:rsid w:val="00525652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53EB3"/>
    <w:rsid w:val="005652D4"/>
    <w:rsid w:val="00567EBB"/>
    <w:rsid w:val="005719E4"/>
    <w:rsid w:val="00572052"/>
    <w:rsid w:val="005757FA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26D"/>
    <w:rsid w:val="0063236D"/>
    <w:rsid w:val="00632584"/>
    <w:rsid w:val="00633D36"/>
    <w:rsid w:val="00633D9D"/>
    <w:rsid w:val="00636095"/>
    <w:rsid w:val="00636620"/>
    <w:rsid w:val="00647D03"/>
    <w:rsid w:val="0065767B"/>
    <w:rsid w:val="00670407"/>
    <w:rsid w:val="0067071E"/>
    <w:rsid w:val="0067242A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1944"/>
    <w:rsid w:val="006B3AD1"/>
    <w:rsid w:val="006B4267"/>
    <w:rsid w:val="006C2ACB"/>
    <w:rsid w:val="006C44A5"/>
    <w:rsid w:val="006D1BC3"/>
    <w:rsid w:val="006D32FE"/>
    <w:rsid w:val="006D4959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06ED3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185D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099E"/>
    <w:rsid w:val="00813119"/>
    <w:rsid w:val="0081784C"/>
    <w:rsid w:val="008220E5"/>
    <w:rsid w:val="00825B8B"/>
    <w:rsid w:val="00833D52"/>
    <w:rsid w:val="0083719C"/>
    <w:rsid w:val="00844C40"/>
    <w:rsid w:val="00845CEF"/>
    <w:rsid w:val="00857F27"/>
    <w:rsid w:val="00860FBC"/>
    <w:rsid w:val="00863B39"/>
    <w:rsid w:val="008653CA"/>
    <w:rsid w:val="00865CE8"/>
    <w:rsid w:val="008708B7"/>
    <w:rsid w:val="008804AA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8F1E70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34660"/>
    <w:rsid w:val="00943E72"/>
    <w:rsid w:val="00944773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54D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087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565A"/>
    <w:rsid w:val="00AB76FC"/>
    <w:rsid w:val="00AC0129"/>
    <w:rsid w:val="00AC18F2"/>
    <w:rsid w:val="00AC20E3"/>
    <w:rsid w:val="00AC2BF3"/>
    <w:rsid w:val="00AD0245"/>
    <w:rsid w:val="00AE7C96"/>
    <w:rsid w:val="00AF0BAA"/>
    <w:rsid w:val="00AF0F6C"/>
    <w:rsid w:val="00AF15B0"/>
    <w:rsid w:val="00AF51D6"/>
    <w:rsid w:val="00AF7BF7"/>
    <w:rsid w:val="00B01DA9"/>
    <w:rsid w:val="00B06DA9"/>
    <w:rsid w:val="00B106C8"/>
    <w:rsid w:val="00B116A4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618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029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3F94"/>
    <w:rsid w:val="00C75066"/>
    <w:rsid w:val="00C803EF"/>
    <w:rsid w:val="00C80C96"/>
    <w:rsid w:val="00C834EF"/>
    <w:rsid w:val="00C840FD"/>
    <w:rsid w:val="00C86963"/>
    <w:rsid w:val="00CA15A7"/>
    <w:rsid w:val="00CA4031"/>
    <w:rsid w:val="00CA4E25"/>
    <w:rsid w:val="00CB2764"/>
    <w:rsid w:val="00CB3208"/>
    <w:rsid w:val="00CB398A"/>
    <w:rsid w:val="00CB6116"/>
    <w:rsid w:val="00CC22EC"/>
    <w:rsid w:val="00CD169C"/>
    <w:rsid w:val="00CD3935"/>
    <w:rsid w:val="00CD731F"/>
    <w:rsid w:val="00CE24C4"/>
    <w:rsid w:val="00CE5B86"/>
    <w:rsid w:val="00CF05B9"/>
    <w:rsid w:val="00CF0BB2"/>
    <w:rsid w:val="00CF468C"/>
    <w:rsid w:val="00CF709B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21956"/>
    <w:rsid w:val="00D24555"/>
    <w:rsid w:val="00D250F9"/>
    <w:rsid w:val="00D33CAF"/>
    <w:rsid w:val="00D3688E"/>
    <w:rsid w:val="00D37FC7"/>
    <w:rsid w:val="00D4678E"/>
    <w:rsid w:val="00D5073D"/>
    <w:rsid w:val="00D55133"/>
    <w:rsid w:val="00D55A59"/>
    <w:rsid w:val="00D6175C"/>
    <w:rsid w:val="00D6684F"/>
    <w:rsid w:val="00D7133C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2844"/>
    <w:rsid w:val="00DA34ED"/>
    <w:rsid w:val="00DA56B6"/>
    <w:rsid w:val="00DB0AE5"/>
    <w:rsid w:val="00DB30E5"/>
    <w:rsid w:val="00DB74FF"/>
    <w:rsid w:val="00DC2390"/>
    <w:rsid w:val="00DC39CB"/>
    <w:rsid w:val="00DC3DFE"/>
    <w:rsid w:val="00DD4142"/>
    <w:rsid w:val="00DD6DC7"/>
    <w:rsid w:val="00DE65CA"/>
    <w:rsid w:val="00DE7315"/>
    <w:rsid w:val="00DE7C5A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5428"/>
    <w:rsid w:val="00E778C8"/>
    <w:rsid w:val="00E84D71"/>
    <w:rsid w:val="00E8610F"/>
    <w:rsid w:val="00E86611"/>
    <w:rsid w:val="00E90913"/>
    <w:rsid w:val="00E93196"/>
    <w:rsid w:val="00E944C3"/>
    <w:rsid w:val="00E94796"/>
    <w:rsid w:val="00EA00D6"/>
    <w:rsid w:val="00EA5803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2D9"/>
    <w:rsid w:val="00EF04FB"/>
    <w:rsid w:val="00EF10DF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46FBB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0B7F"/>
    <w:rsid w:val="00FF4148"/>
    <w:rsid w:val="00FF473A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6A4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DE7C5A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8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3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1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18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93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19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5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23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1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5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68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38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92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2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86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9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4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0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2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51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1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96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5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69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1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533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09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232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81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429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2102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280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4716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9496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433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2475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576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11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9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10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943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09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625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5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6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800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5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08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3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2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26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9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77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02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8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1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2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8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07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37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39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9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3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67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56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96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535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26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641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601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154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514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48901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7288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7789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38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0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81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524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56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79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79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421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85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9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7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5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7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32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02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476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3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88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54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08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582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5469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27067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49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3220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4123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7604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7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4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476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300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048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36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27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447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13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16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3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7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3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74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8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10-21T00:30:00Z</cp:lastPrinted>
  <dcterms:created xsi:type="dcterms:W3CDTF">2024-12-16T04:36:00Z</dcterms:created>
  <dcterms:modified xsi:type="dcterms:W3CDTF">2024-12-16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